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C94EA" w14:textId="5FA75FDA" w:rsidR="00EC2F17" w:rsidRDefault="00FB424D">
      <w:bookmarkStart w:id="0" w:name="_Hlk2949438"/>
      <w:bookmarkStart w:id="1" w:name="_GoBack"/>
      <w:r>
        <w:t>Literature review</w:t>
      </w:r>
    </w:p>
    <w:p w14:paraId="2D3D6598" w14:textId="02069206" w:rsidR="00314100" w:rsidRDefault="00FB424D">
      <w:r>
        <w:t xml:space="preserve">For decades, petroleum engineers and </w:t>
      </w:r>
      <w:r w:rsidRPr="00E02675">
        <w:rPr>
          <w:noProof/>
        </w:rPr>
        <w:t>research</w:t>
      </w:r>
      <w:r w:rsidR="00E02675">
        <w:rPr>
          <w:noProof/>
        </w:rPr>
        <w:t>ers</w:t>
      </w:r>
      <w:r>
        <w:t xml:space="preserve"> are looking for a simple and reliable way to predict oil production of petroleum wells. The production prediction model can help and forecast in numerical and physical ways. </w:t>
      </w:r>
      <w:r w:rsidRPr="00E02675">
        <w:rPr>
          <w:noProof/>
        </w:rPr>
        <w:t>Technic</w:t>
      </w:r>
      <w:r>
        <w:t xml:space="preserve"> </w:t>
      </w:r>
      <w:r w:rsidR="00314100">
        <w:t xml:space="preserve">engineers and </w:t>
      </w:r>
      <w:proofErr w:type="gramStart"/>
      <w:r w:rsidR="00314100">
        <w:t>researchers</w:t>
      </w:r>
      <w:proofErr w:type="gramEnd"/>
      <w:r w:rsidR="00314100">
        <w:t xml:space="preserve"> explor</w:t>
      </w:r>
      <w:r w:rsidR="00E02675">
        <w:t>ation</w:t>
      </w:r>
      <w:r w:rsidR="00314100">
        <w:t xml:space="preserve"> </w:t>
      </w:r>
      <w:r w:rsidR="00314100" w:rsidRPr="00E02675">
        <w:rPr>
          <w:noProof/>
        </w:rPr>
        <w:t>mainly divided</w:t>
      </w:r>
      <w:r w:rsidR="00314100">
        <w:t xml:space="preserve"> </w:t>
      </w:r>
      <w:r w:rsidR="00314100" w:rsidRPr="00E02675">
        <w:rPr>
          <w:noProof/>
        </w:rPr>
        <w:t>in</w:t>
      </w:r>
      <w:r w:rsidR="00E02675">
        <w:rPr>
          <w:noProof/>
        </w:rPr>
        <w:t>to</w:t>
      </w:r>
      <w:r w:rsidR="00314100">
        <w:t xml:space="preserve"> three part</w:t>
      </w:r>
      <w:r w:rsidR="00A215A5">
        <w:t>s</w:t>
      </w:r>
      <w:r w:rsidR="00314100">
        <w:t>: 1. Petroleum production prediction which is the traditional method which concludes five subcategories. 2. Curve estimations, and 3. Neural networks.</w:t>
      </w:r>
    </w:p>
    <w:p w14:paraId="338DE20F" w14:textId="4BF96225" w:rsidR="00314100" w:rsidRDefault="00314100">
      <w:r>
        <w:t>For the petroleum production prediction</w:t>
      </w:r>
      <w:r w:rsidR="00141B4F">
        <w:t xml:space="preserve"> </w:t>
      </w:r>
      <w:r w:rsidRPr="00314100">
        <w:t xml:space="preserve">in an oil well, the traditional methodologies include: (1) by analogy, (2) volumetric, (3) material balance, (4) decline curve fitting, and (5) reservoir simulation. Each method could be used for prediction but with different data requirements. For example, “by analogy” performs the prediction of the target well based on similar wells. This method is efficient, inexpensive, and good for estimation before drilling, but lack of accuracy. “Material balance” determines original oil-in-place which </w:t>
      </w:r>
      <w:r w:rsidRPr="00E02675">
        <w:rPr>
          <w:noProof/>
        </w:rPr>
        <w:t>based</w:t>
      </w:r>
      <w:r w:rsidRPr="00314100">
        <w:t xml:space="preserve"> on the law of conservation of mass.</w:t>
      </w:r>
      <w:r w:rsidR="00A527F6">
        <w:t xml:space="preserve"> </w:t>
      </w:r>
      <w:r w:rsidR="00E02675">
        <w:rPr>
          <w:noProof/>
        </w:rPr>
        <w:t>Moreover,</w:t>
      </w:r>
      <w:r w:rsidR="00A527F6">
        <w:t xml:space="preserve"> each of those methods has limitations but can be used to </w:t>
      </w:r>
      <w:r w:rsidR="00A527F6" w:rsidRPr="00E02675">
        <w:rPr>
          <w:noProof/>
        </w:rPr>
        <w:t>cross</w:t>
      </w:r>
      <w:r w:rsidR="00E02675">
        <w:rPr>
          <w:noProof/>
        </w:rPr>
        <w:t>-</w:t>
      </w:r>
      <w:r w:rsidR="00A527F6" w:rsidRPr="00E02675">
        <w:rPr>
          <w:noProof/>
        </w:rPr>
        <w:t>validation</w:t>
      </w:r>
      <w:r w:rsidR="00A527F6">
        <w:t xml:space="preserve"> the prediction results of the prediction results generated by </w:t>
      </w:r>
      <w:r w:rsidR="00A527F6" w:rsidRPr="00E02675">
        <w:rPr>
          <w:noProof/>
        </w:rPr>
        <w:t>other method</w:t>
      </w:r>
      <w:r w:rsidR="00E02675">
        <w:rPr>
          <w:noProof/>
        </w:rPr>
        <w:t>s</w:t>
      </w:r>
      <w:r w:rsidR="00A527F6">
        <w:t>.</w:t>
      </w:r>
    </w:p>
    <w:p w14:paraId="0407A0FB" w14:textId="6741379B" w:rsidR="00CA40AA" w:rsidRDefault="00314100">
      <w:r>
        <w:t xml:space="preserve">Curve estimation is a </w:t>
      </w:r>
      <w:r w:rsidR="00AD2CD0">
        <w:t>decline curve analysis technique</w:t>
      </w:r>
      <w:r>
        <w:t xml:space="preserve"> based on exponential, hyperbolic, and harmonic equations. </w:t>
      </w:r>
      <w:r w:rsidR="002076B8">
        <w:t>[1] p</w:t>
      </w:r>
      <w:r w:rsidR="00AD2CD0">
        <w:t xml:space="preserve">roves that fitting production data and predict the results with a decline curve is an insufficient and unreliable </w:t>
      </w:r>
      <w:r w:rsidR="00AD2CD0" w:rsidRPr="00E02675">
        <w:rPr>
          <w:noProof/>
        </w:rPr>
        <w:t>way</w:t>
      </w:r>
      <w:r w:rsidR="00AD2CD0">
        <w:t xml:space="preserve"> if the historical production data is unreliable and missing.</w:t>
      </w:r>
      <w:r w:rsidR="002076B8">
        <w:t xml:space="preserve"> Several applications of fluid flow mechanism and petroleum production prediction using curve analysis are proposed such as [2] and [3].  </w:t>
      </w:r>
    </w:p>
    <w:p w14:paraId="49F956E9" w14:textId="5ED080F8" w:rsidR="00141B4F" w:rsidRDefault="00EC2F17">
      <w:r>
        <w:t>The</w:t>
      </w:r>
      <w:r w:rsidR="00141B4F">
        <w:t xml:space="preserve"> </w:t>
      </w:r>
      <w:r>
        <w:t xml:space="preserve">recent methods </w:t>
      </w:r>
      <w:r w:rsidR="00E02675">
        <w:rPr>
          <w:noProof/>
        </w:rPr>
        <w:t>are</w:t>
      </w:r>
      <w:r>
        <w:t xml:space="preserve"> </w:t>
      </w:r>
      <w:r w:rsidR="00A527F6">
        <w:t>to estimate production values using</w:t>
      </w:r>
      <w:r>
        <w:t xml:space="preserve"> Artificial neural network.</w:t>
      </w:r>
      <w:r w:rsidR="00A527F6">
        <w:t xml:space="preserve"> </w:t>
      </w:r>
      <w:r w:rsidR="002076B8">
        <w:t>[4] p</w:t>
      </w:r>
      <w:r w:rsidR="00A527F6">
        <w:t>roves that t</w:t>
      </w:r>
      <w:r w:rsidR="00A527F6" w:rsidRPr="00A527F6">
        <w:t>he Neural Network gave lower errors</w:t>
      </w:r>
      <w:r w:rsidR="00A527F6">
        <w:t xml:space="preserve"> such as root mean square error (RMSE)</w:t>
      </w:r>
      <w:r w:rsidR="00A527F6" w:rsidRPr="00A527F6">
        <w:t xml:space="preserve">, and author </w:t>
      </w:r>
      <w:r w:rsidR="00A527F6">
        <w:t xml:space="preserve">also </w:t>
      </w:r>
      <w:r w:rsidR="00A527F6" w:rsidRPr="00A527F6">
        <w:t>believe</w:t>
      </w:r>
      <w:r w:rsidR="00A527F6">
        <w:t>s</w:t>
      </w:r>
      <w:r w:rsidR="00A527F6" w:rsidRPr="00A527F6">
        <w:t xml:space="preserve"> that</w:t>
      </w:r>
      <w:r w:rsidR="00A527F6">
        <w:t xml:space="preserve"> the</w:t>
      </w:r>
      <w:r w:rsidR="00A527F6" w:rsidRPr="00A527F6">
        <w:t xml:space="preserve"> data pre-processing to be the most important steps in applying the </w:t>
      </w:r>
      <w:r w:rsidR="00A527F6">
        <w:t>A</w:t>
      </w:r>
      <w:r w:rsidR="00A527F6" w:rsidRPr="00A527F6">
        <w:t>NN approach to geological problems.</w:t>
      </w:r>
      <w:r w:rsidR="00A527F6">
        <w:t xml:space="preserve"> </w:t>
      </w:r>
      <w:r w:rsidR="00BB5095">
        <w:t>Data preprocessing dealing with missing values and nan values discussed in [</w:t>
      </w:r>
      <w:r w:rsidR="006E7084">
        <w:t>5</w:t>
      </w:r>
      <w:r w:rsidR="00BB5095">
        <w:t>], [</w:t>
      </w:r>
      <w:r w:rsidR="006E7084">
        <w:t>6</w:t>
      </w:r>
      <w:r w:rsidR="00BB5095">
        <w:t>], [</w:t>
      </w:r>
      <w:r w:rsidR="006E7084">
        <w:t>7</w:t>
      </w:r>
      <w:r w:rsidR="00BB5095">
        <w:t xml:space="preserve">]. </w:t>
      </w:r>
      <w:r w:rsidR="00E02675">
        <w:rPr>
          <w:noProof/>
        </w:rPr>
        <w:t>Moreover,</w:t>
      </w:r>
      <w:r w:rsidR="00A527F6">
        <w:t xml:space="preserve"> </w:t>
      </w:r>
      <w:r w:rsidR="002076B8">
        <w:t>[</w:t>
      </w:r>
      <w:r w:rsidR="006E7084">
        <w:t>8</w:t>
      </w:r>
      <w:r w:rsidR="002076B8">
        <w:t xml:space="preserve">] </w:t>
      </w:r>
      <w:r w:rsidR="00A527F6">
        <w:t>Indicates that</w:t>
      </w:r>
      <w:r w:rsidR="00A527F6" w:rsidRPr="00A527F6">
        <w:t xml:space="preserve"> </w:t>
      </w:r>
      <w:r w:rsidR="00A527F6">
        <w:t>t</w:t>
      </w:r>
      <w:r w:rsidR="00A527F6" w:rsidRPr="00A527F6">
        <w:t>he Neural network model shows higher accuracy when compared to other correlation methods.</w:t>
      </w:r>
      <w:r w:rsidR="00CA40AA">
        <w:t xml:space="preserve"> </w:t>
      </w:r>
      <w:r w:rsidR="00A527F6">
        <w:t>ANN</w:t>
      </w:r>
      <w:r w:rsidR="00A527F6" w:rsidRPr="00A527F6">
        <w:t xml:space="preserve"> model</w:t>
      </w:r>
      <w:r w:rsidR="00A527F6">
        <w:t>s</w:t>
      </w:r>
      <w:r w:rsidR="00CA40AA" w:rsidRPr="00E02675">
        <w:rPr>
          <w:noProof/>
        </w:rPr>
        <w:t xml:space="preserve"> trained</w:t>
      </w:r>
      <w:r w:rsidR="00CA40AA">
        <w:t xml:space="preserve"> with</w:t>
      </w:r>
      <w:r w:rsidR="00A527F6" w:rsidRPr="00A527F6">
        <w:t xml:space="preserve"> more advanced</w:t>
      </w:r>
      <w:r w:rsidR="00CA40AA">
        <w:t>,</w:t>
      </w:r>
      <w:r w:rsidR="00A527F6" w:rsidRPr="00A527F6">
        <w:t xml:space="preserve"> non-linear</w:t>
      </w:r>
      <w:r w:rsidR="00CA40AA">
        <w:t xml:space="preserve">, deep &amp; wide NN structures </w:t>
      </w:r>
      <w:r w:rsidR="00CA40AA" w:rsidRPr="00A527F6">
        <w:t>than</w:t>
      </w:r>
      <w:r w:rsidR="00A527F6" w:rsidRPr="00A527F6">
        <w:t xml:space="preserve"> the </w:t>
      </w:r>
      <w:r w:rsidR="00CA40AA">
        <w:t>polynomial</w:t>
      </w:r>
      <w:r w:rsidR="00A527F6" w:rsidRPr="00A527F6">
        <w:t xml:space="preserve"> fitting equations </w:t>
      </w:r>
      <w:r w:rsidR="00CA40AA">
        <w:t>implemented</w:t>
      </w:r>
      <w:r w:rsidR="00A527F6" w:rsidRPr="00A527F6">
        <w:t xml:space="preserve"> in the </w:t>
      </w:r>
      <w:r w:rsidR="00CA40AA">
        <w:t>curve estimations methods</w:t>
      </w:r>
      <w:r w:rsidR="00A527F6" w:rsidRPr="00A527F6">
        <w:t xml:space="preserve">. Instead of </w:t>
      </w:r>
      <w:r w:rsidR="00CA40AA">
        <w:t xml:space="preserve">solving a bunch of mathematical </w:t>
      </w:r>
      <w:r w:rsidR="00A527F6" w:rsidRPr="00A527F6">
        <w:t>equations to obtain the best coefficients, the neural network model updates weights</w:t>
      </w:r>
      <w:r w:rsidR="00CA40AA">
        <w:t xml:space="preserve"> </w:t>
      </w:r>
      <w:r w:rsidR="00A527F6" w:rsidRPr="00A527F6">
        <w:t>to reduce the error at each step</w:t>
      </w:r>
      <w:r w:rsidR="00CA40AA">
        <w:t xml:space="preserve"> in each training epoch with objective functions and </w:t>
      </w:r>
      <w:r w:rsidR="00A527F6" w:rsidRPr="00A527F6">
        <w:t>the back-propagation algorith</w:t>
      </w:r>
      <w:r w:rsidR="00CA40AA">
        <w:t>ms.</w:t>
      </w:r>
    </w:p>
    <w:p w14:paraId="3DBE703C" w14:textId="3FE2E982" w:rsidR="00141B4F" w:rsidRDefault="004F2628">
      <w:r>
        <w:t xml:space="preserve">For our project, we should start with the physics meaning of features for the first </w:t>
      </w:r>
      <w:r w:rsidRPr="004F2628">
        <w:rPr>
          <w:noProof/>
        </w:rPr>
        <w:t>step</w:t>
      </w:r>
      <w:r>
        <w:rPr>
          <w:noProof/>
        </w:rPr>
        <w:t xml:space="preserve"> of</w:t>
      </w:r>
      <w:r>
        <w:t xml:space="preserve"> data cleaning and conditioning</w:t>
      </w:r>
      <w:r w:rsidR="00141B4F" w:rsidRPr="004F2628">
        <w:rPr>
          <w:noProof/>
        </w:rPr>
        <w:t>.</w:t>
      </w:r>
      <w:r w:rsidR="00141B4F">
        <w:t xml:space="preserve"> F</w:t>
      </w:r>
      <w:r>
        <w:t>or example</w:t>
      </w:r>
      <w:r w:rsidR="00141B4F">
        <w:t xml:space="preserve">, </w:t>
      </w:r>
      <w:r>
        <w:t xml:space="preserve">to deal with the zeros in </w:t>
      </w:r>
      <w:r w:rsidRPr="00D10BA2">
        <w:rPr>
          <w:noProof/>
        </w:rPr>
        <w:t>the ‘AVG</w:t>
      </w:r>
      <w:r w:rsidR="00D10BA2" w:rsidRPr="00D10BA2">
        <w:rPr>
          <w:noProof/>
        </w:rPr>
        <w:t>_</w:t>
      </w:r>
      <w:r w:rsidRPr="004F2628">
        <w:rPr>
          <w:noProof/>
        </w:rPr>
        <w:t>DOWNHOLE_PRESSURE’ and ‘</w:t>
      </w:r>
      <w:r w:rsidRPr="00D10BA2">
        <w:rPr>
          <w:noProof/>
        </w:rPr>
        <w:t>AVG_DOWNHOLE_TEMPERATURE’</w:t>
      </w:r>
      <w:r w:rsidR="00D10BA2" w:rsidRPr="00D10BA2">
        <w:rPr>
          <w:noProof/>
        </w:rPr>
        <w:t>,</w:t>
      </w:r>
      <w:r w:rsidR="00376265">
        <w:t xml:space="preserve"> </w:t>
      </w:r>
      <w:r w:rsidR="00141B4F">
        <w:t>physics meaning</w:t>
      </w:r>
      <w:r w:rsidR="00D10BA2">
        <w:t xml:space="preserve"> plays an </w:t>
      </w:r>
      <w:r w:rsidR="00D10BA2" w:rsidRPr="00D10BA2">
        <w:rPr>
          <w:noProof/>
        </w:rPr>
        <w:t>important</w:t>
      </w:r>
      <w:r w:rsidR="00D10BA2">
        <w:t xml:space="preserve"> role</w:t>
      </w:r>
      <w:r w:rsidR="00141B4F">
        <w:t xml:space="preserve"> to ver</w:t>
      </w:r>
      <w:r>
        <w:t xml:space="preserve">ify if the zeros </w:t>
      </w:r>
      <w:r w:rsidR="00376265">
        <w:rPr>
          <w:noProof/>
        </w:rPr>
        <w:t>are</w:t>
      </w:r>
      <w:r w:rsidR="00376265">
        <w:t xml:space="preserve"> the type II outliers or not. Moreover, to predict the missing data and zeros in features, </w:t>
      </w:r>
      <w:r w:rsidR="00D10BA2">
        <w:t xml:space="preserve">the </w:t>
      </w:r>
      <w:r w:rsidR="00376265">
        <w:t>predict</w:t>
      </w:r>
      <w:r w:rsidR="00D10BA2">
        <w:t>ion</w:t>
      </w:r>
      <w:r w:rsidR="00376265">
        <w:t xml:space="preserve"> </w:t>
      </w:r>
      <w:r w:rsidR="00376265" w:rsidRPr="00376265">
        <w:rPr>
          <w:noProof/>
        </w:rPr>
        <w:t>base</w:t>
      </w:r>
      <w:r w:rsidR="00376265">
        <w:rPr>
          <w:noProof/>
        </w:rPr>
        <w:t>d</w:t>
      </w:r>
      <w:r w:rsidR="00376265">
        <w:t xml:space="preserve"> on </w:t>
      </w:r>
      <w:r w:rsidR="00376265" w:rsidRPr="00376265">
        <w:rPr>
          <w:noProof/>
        </w:rPr>
        <w:t>similar</w:t>
      </w:r>
      <w:r w:rsidR="00376265">
        <w:t xml:space="preserve"> wells. Above two cases are </w:t>
      </w:r>
      <w:r w:rsidR="00D10BA2">
        <w:t xml:space="preserve">both </w:t>
      </w:r>
      <w:r w:rsidR="00376265">
        <w:t>based on the traditional method</w:t>
      </w:r>
      <w:r w:rsidR="00D10BA2">
        <w:t>s</w:t>
      </w:r>
      <w:r w:rsidR="00376265">
        <w:t xml:space="preserve"> for </w:t>
      </w:r>
      <w:r w:rsidR="00376265">
        <w:t xml:space="preserve">petroleum production prediction </w:t>
      </w:r>
      <w:r w:rsidR="00376265" w:rsidRPr="00314100">
        <w:t>in an oil well</w:t>
      </w:r>
      <w:r w:rsidR="00376265">
        <w:t xml:space="preserve">. </w:t>
      </w:r>
      <w:r w:rsidR="00376265" w:rsidRPr="00D10BA2">
        <w:rPr>
          <w:noProof/>
        </w:rPr>
        <w:t>Instead</w:t>
      </w:r>
      <w:r w:rsidR="00D10BA2">
        <w:rPr>
          <w:noProof/>
        </w:rPr>
        <w:t xml:space="preserve"> of</w:t>
      </w:r>
      <w:r w:rsidR="00376265">
        <w:t xml:space="preserve"> using the curve estimation, we </w:t>
      </w:r>
      <w:r w:rsidR="00D10BA2">
        <w:t xml:space="preserve">are </w:t>
      </w:r>
      <w:r w:rsidR="00376265">
        <w:t xml:space="preserve">more focus on the artificial neural network. We have spent much time on the data </w:t>
      </w:r>
      <w:r w:rsidR="00376265" w:rsidRPr="00D10BA2">
        <w:rPr>
          <w:noProof/>
        </w:rPr>
        <w:t>pre</w:t>
      </w:r>
      <w:r w:rsidR="00D10BA2" w:rsidRPr="00D10BA2">
        <w:rPr>
          <w:noProof/>
        </w:rPr>
        <w:t>pro</w:t>
      </w:r>
      <w:r w:rsidR="00376265" w:rsidRPr="00D10BA2">
        <w:rPr>
          <w:noProof/>
        </w:rPr>
        <w:t>cessing</w:t>
      </w:r>
      <w:r w:rsidR="00376265">
        <w:t xml:space="preserve"> to prepare the datasets</w:t>
      </w:r>
      <w:r w:rsidR="00D10BA2">
        <w:t xml:space="preserve">, due to the </w:t>
      </w:r>
      <w:r w:rsidR="006E7084">
        <w:t>significance</w:t>
      </w:r>
      <w:r w:rsidR="00D10BA2">
        <w:t xml:space="preserve"> and potential to improve the performance of the prediction </w:t>
      </w:r>
      <w:r w:rsidR="00D10BA2" w:rsidRPr="00D10BA2">
        <w:rPr>
          <w:noProof/>
        </w:rPr>
        <w:t>me</w:t>
      </w:r>
      <w:r w:rsidR="00D10BA2">
        <w:rPr>
          <w:noProof/>
        </w:rPr>
        <w:t>ntioned</w:t>
      </w:r>
      <w:r w:rsidR="00D10BA2">
        <w:t xml:space="preserve"> as [4]. During the preprocessing process, we have implemented a </w:t>
      </w:r>
      <w:r w:rsidR="00D10BA2" w:rsidRPr="00D10BA2">
        <w:rPr>
          <w:noProof/>
        </w:rPr>
        <w:t>mean</w:t>
      </w:r>
      <w:r w:rsidR="00D10BA2">
        <w:t xml:space="preserve"> value (traditional method), </w:t>
      </w:r>
      <w:r w:rsidR="00D10BA2" w:rsidRPr="00D10BA2">
        <w:rPr>
          <w:noProof/>
        </w:rPr>
        <w:t>multilayer</w:t>
      </w:r>
      <w:r w:rsidR="00D10BA2">
        <w:t xml:space="preserve"> perceptron, and super vector regression to predict the missing value and type II outliers.</w:t>
      </w:r>
      <w:r w:rsidR="00376265">
        <w:t xml:space="preserve"> </w:t>
      </w:r>
    </w:p>
    <w:p w14:paraId="3CC15596" w14:textId="77777777" w:rsidR="00D10BA2" w:rsidRDefault="00D10BA2"/>
    <w:p w14:paraId="5F35C9A4" w14:textId="33ED9F1B" w:rsidR="002076B8" w:rsidRDefault="002076B8"/>
    <w:p w14:paraId="3DFDA6ED" w14:textId="4EB1DBB5" w:rsidR="002076B8" w:rsidRDefault="002076B8">
      <w:r>
        <w:t>[1] “El-</w:t>
      </w:r>
      <w:proofErr w:type="spellStart"/>
      <w:r w:rsidRPr="00326E3C">
        <w:rPr>
          <w:noProof/>
        </w:rPr>
        <w:t>Banbi</w:t>
      </w:r>
      <w:proofErr w:type="spellEnd"/>
      <w:r>
        <w:t xml:space="preserve">, A.H., </w:t>
      </w:r>
      <w:proofErr w:type="spellStart"/>
      <w:r>
        <w:t>Wattenbarger</w:t>
      </w:r>
      <w:proofErr w:type="spellEnd"/>
      <w:r>
        <w:t>, R.A., 1996. Analysis of commingled tight gas reservoirs. SPE Annual Technical Conference and Exhibition, Denver, Colorado, USA, 6–9 October 1996 (SPE 36736).”</w:t>
      </w:r>
    </w:p>
    <w:p w14:paraId="75DEE962" w14:textId="64AE03FE" w:rsidR="002076B8" w:rsidRDefault="002076B8">
      <w:r>
        <w:t>[2]</w:t>
      </w:r>
      <w:r w:rsidRPr="002076B8">
        <w:t xml:space="preserve"> </w:t>
      </w:r>
      <w:r>
        <w:t>“</w:t>
      </w:r>
      <w:r w:rsidRPr="00CA40AA">
        <w:t>John, E.G., 1998. Simplified curve fitting using spreadsheet add-ins. International Journal of Engineering Education 14 (5), 375–380.</w:t>
      </w:r>
      <w:r>
        <w:t>”</w:t>
      </w:r>
    </w:p>
    <w:p w14:paraId="2B206720" w14:textId="568BD476" w:rsidR="002076B8" w:rsidRDefault="002076B8">
      <w:r>
        <w:t>[3]</w:t>
      </w:r>
      <w:r w:rsidRPr="002076B8">
        <w:t xml:space="preserve"> </w:t>
      </w:r>
      <w:r>
        <w:t>“</w:t>
      </w:r>
      <w:r w:rsidRPr="00CA40AA">
        <w:t xml:space="preserve">Li, K., Horne, R.N., 2003. A decline curve analysis model based on Fluid flow mechanisms, SPE western regional/AAPG </w:t>
      </w:r>
      <w:r w:rsidR="00E02675">
        <w:rPr>
          <w:noProof/>
        </w:rPr>
        <w:t>P</w:t>
      </w:r>
      <w:r w:rsidRPr="00E02675">
        <w:rPr>
          <w:noProof/>
        </w:rPr>
        <w:t>acific</w:t>
      </w:r>
      <w:r w:rsidRPr="00CA40AA">
        <w:t xml:space="preserve"> section joint meeting held in long beach, California, USA, 19–24 May 2003 (SPE 83470)</w:t>
      </w:r>
      <w:r>
        <w:t>”</w:t>
      </w:r>
    </w:p>
    <w:p w14:paraId="238F8BEF" w14:textId="48B1DAF9" w:rsidR="002076B8" w:rsidRDefault="002076B8">
      <w:r>
        <w:t>[4]</w:t>
      </w:r>
      <w:r w:rsidRPr="002076B8">
        <w:t xml:space="preserve"> </w:t>
      </w:r>
      <w:r w:rsidRPr="00A527F6">
        <w:t>“Wong, P.M., Taggart, I.J., 1995. Use of neural network methods to predict porosity and permeability of a petroleum reservoir. AI Appl. 9 (2), 27–37.”</w:t>
      </w:r>
    </w:p>
    <w:p w14:paraId="2730540F" w14:textId="6CDB3FC0" w:rsidR="00BB5095" w:rsidRDefault="00BB5095">
      <w:pPr>
        <w:rPr>
          <w:rFonts w:cstheme="minorHAnsi"/>
          <w:color w:val="000000" w:themeColor="text1"/>
          <w:szCs w:val="36"/>
        </w:rPr>
      </w:pPr>
      <w:r w:rsidRPr="00BB5095">
        <w:rPr>
          <w:rFonts w:cstheme="minorHAnsi"/>
          <w:color w:val="000000" w:themeColor="text1"/>
          <w:szCs w:val="36"/>
        </w:rPr>
        <w:t>[</w:t>
      </w:r>
      <w:r>
        <w:rPr>
          <w:rFonts w:cstheme="minorHAnsi"/>
          <w:color w:val="000000" w:themeColor="text1"/>
          <w:szCs w:val="36"/>
        </w:rPr>
        <w:t>5</w:t>
      </w:r>
      <w:r w:rsidRPr="00BB5095">
        <w:rPr>
          <w:rFonts w:cstheme="minorHAnsi"/>
          <w:color w:val="000000" w:themeColor="text1"/>
          <w:szCs w:val="36"/>
        </w:rPr>
        <w:t>] Gelman, A., &amp; Hill, J. (2006). Missing-data imputation. In Data Analysis Using Regression and Multilevel/Hierarchical Models (Analytical Methods for Social Research, pp. 529-544). Cambridge: Cambridge University Press. doi:10.1017/CBO9780511790942.031</w:t>
      </w:r>
    </w:p>
    <w:p w14:paraId="06AB0585" w14:textId="0268F438" w:rsidR="00BB5095" w:rsidRPr="00BB5095" w:rsidRDefault="00BB5095">
      <w:pPr>
        <w:rPr>
          <w:rFonts w:cstheme="minorHAnsi"/>
          <w:color w:val="000000" w:themeColor="text1"/>
        </w:rPr>
      </w:pPr>
      <w:r>
        <w:rPr>
          <w:rFonts w:cstheme="minorHAnsi"/>
          <w:color w:val="000000" w:themeColor="text1"/>
        </w:rPr>
        <w:t xml:space="preserve">[6] </w:t>
      </w:r>
      <w:r w:rsidRPr="00BB5095">
        <w:rPr>
          <w:rFonts w:cstheme="minorHAnsi"/>
          <w:color w:val="000000" w:themeColor="text1"/>
        </w:rPr>
        <w:t>Jason Brownlee, How to Handle Missing Data with Python</w:t>
      </w:r>
      <w:r>
        <w:rPr>
          <w:rFonts w:cstheme="minorHAnsi"/>
          <w:color w:val="000000" w:themeColor="text1"/>
        </w:rPr>
        <w:t xml:space="preserve"> </w:t>
      </w:r>
      <w:hyperlink r:id="rId4" w:history="1">
        <w:r w:rsidRPr="00BB5095">
          <w:rPr>
            <w:rStyle w:val="Hyperlink"/>
            <w:rFonts w:cstheme="minorHAnsi"/>
          </w:rPr>
          <w:t>https://machinelearningmastery.com/handle-missing-data-python/</w:t>
        </w:r>
      </w:hyperlink>
    </w:p>
    <w:p w14:paraId="72D193B1" w14:textId="01B6C2DA" w:rsidR="00BB5095" w:rsidRDefault="00BB5095">
      <w:pPr>
        <w:rPr>
          <w:rFonts w:cstheme="minorHAnsi"/>
          <w:color w:val="000000" w:themeColor="text1"/>
        </w:rPr>
      </w:pPr>
      <w:r>
        <w:rPr>
          <w:rFonts w:cstheme="minorHAnsi"/>
          <w:color w:val="000000" w:themeColor="text1"/>
        </w:rPr>
        <w:t xml:space="preserve">[7] </w:t>
      </w:r>
      <w:proofErr w:type="spellStart"/>
      <w:r w:rsidRPr="00BB5095">
        <w:rPr>
          <w:rFonts w:cstheme="minorHAnsi"/>
          <w:color w:val="000000" w:themeColor="text1"/>
        </w:rPr>
        <w:t>Alvira</w:t>
      </w:r>
      <w:proofErr w:type="spellEnd"/>
      <w:r w:rsidRPr="00BB5095">
        <w:rPr>
          <w:rFonts w:cstheme="minorHAnsi"/>
          <w:color w:val="000000" w:themeColor="text1"/>
        </w:rPr>
        <w:t xml:space="preserve"> </w:t>
      </w:r>
      <w:proofErr w:type="spellStart"/>
      <w:r w:rsidRPr="00BB5095">
        <w:rPr>
          <w:rFonts w:cstheme="minorHAnsi"/>
          <w:color w:val="000000" w:themeColor="text1"/>
        </w:rPr>
        <w:t>Swalin</w:t>
      </w:r>
      <w:proofErr w:type="spellEnd"/>
      <w:r w:rsidRPr="00BB5095">
        <w:rPr>
          <w:rFonts w:cstheme="minorHAnsi"/>
          <w:color w:val="000000" w:themeColor="text1"/>
        </w:rPr>
        <w:t>, How to Handle Missing Data</w:t>
      </w:r>
      <w:r>
        <w:rPr>
          <w:rFonts w:cstheme="minorHAnsi"/>
          <w:color w:val="000000" w:themeColor="text1"/>
        </w:rPr>
        <w:t xml:space="preserve"> </w:t>
      </w:r>
      <w:hyperlink r:id="rId5" w:history="1">
        <w:r w:rsidRPr="00BB5095">
          <w:rPr>
            <w:rStyle w:val="Hyperlink"/>
            <w:rFonts w:cstheme="minorHAnsi"/>
          </w:rPr>
          <w:t>https://towardsdatascience.com/how-to-handle-missing-data-8646b18db0d4</w:t>
        </w:r>
      </w:hyperlink>
    </w:p>
    <w:p w14:paraId="64FCD92B" w14:textId="3B9001AD" w:rsidR="00BB5095" w:rsidRDefault="00BB5095" w:rsidP="00BB5095">
      <w:r>
        <w:t>[</w:t>
      </w:r>
      <w:r>
        <w:t>8</w:t>
      </w:r>
      <w:r>
        <w:t>]</w:t>
      </w:r>
      <w:r w:rsidRPr="002076B8">
        <w:t xml:space="preserve"> </w:t>
      </w:r>
      <w:r w:rsidRPr="00A527F6">
        <w:t>“</w:t>
      </w:r>
      <w:proofErr w:type="spellStart"/>
      <w:r w:rsidRPr="00A527F6">
        <w:t>Gharbi</w:t>
      </w:r>
      <w:proofErr w:type="spellEnd"/>
      <w:r w:rsidRPr="00A527F6">
        <w:t xml:space="preserve">, R.B., </w:t>
      </w:r>
      <w:proofErr w:type="spellStart"/>
      <w:r w:rsidRPr="00A527F6">
        <w:t>Elsharkawy</w:t>
      </w:r>
      <w:proofErr w:type="spellEnd"/>
      <w:r w:rsidRPr="00A527F6">
        <w:t xml:space="preserve">, A.M., </w:t>
      </w:r>
      <w:proofErr w:type="spellStart"/>
      <w:r w:rsidRPr="00A527F6">
        <w:t>Karkoub</w:t>
      </w:r>
      <w:proofErr w:type="spellEnd"/>
      <w:r w:rsidRPr="00A527F6">
        <w:t>, M., 1999. Universal neural-network-based model for estimating the pressure–volume–temperature (PVT) properties of crude oil systems. Energy &amp; Fuels 13, 454–458.”</w:t>
      </w:r>
    </w:p>
    <w:bookmarkEnd w:id="0"/>
    <w:bookmarkEnd w:id="1"/>
    <w:p w14:paraId="55A98FC2" w14:textId="77777777" w:rsidR="00BB5095" w:rsidRPr="00BB5095" w:rsidRDefault="00BB5095">
      <w:pPr>
        <w:rPr>
          <w:rFonts w:cstheme="minorHAnsi"/>
          <w:color w:val="000000" w:themeColor="text1"/>
        </w:rPr>
      </w:pPr>
    </w:p>
    <w:p w14:paraId="287861EB" w14:textId="2D513D0E" w:rsidR="002076B8" w:rsidRDefault="002076B8"/>
    <w:p w14:paraId="209FFCE8" w14:textId="34B61A50" w:rsidR="002076B8" w:rsidRDefault="002076B8"/>
    <w:p w14:paraId="491C3439" w14:textId="7CB8F083" w:rsidR="002076B8" w:rsidRDefault="002076B8">
      <w:r>
        <w:t>Multi-layer perceptron (MLP)</w:t>
      </w:r>
    </w:p>
    <w:p w14:paraId="59B8FDF2" w14:textId="093F5711" w:rsidR="004C070C" w:rsidRDefault="00E66130">
      <w:r>
        <w:t xml:space="preserve">Another approach to </w:t>
      </w:r>
      <w:r w:rsidR="002076B8">
        <w:t>impute the missing data and zeros in ‘AVG_ANNULUS_PRESS’ feature</w:t>
      </w:r>
      <w:r>
        <w:t xml:space="preserve"> is the multi-layer perceptron (MLP)</w:t>
      </w:r>
      <w:r w:rsidR="002076B8">
        <w:t>.</w:t>
      </w:r>
      <w:r w:rsidR="001B770E">
        <w:t xml:space="preserve"> For the </w:t>
      </w:r>
      <w:r w:rsidR="001B770E" w:rsidRPr="00E02675">
        <w:rPr>
          <w:noProof/>
        </w:rPr>
        <w:t>dataset</w:t>
      </w:r>
      <w:r w:rsidR="00E02675">
        <w:rPr>
          <w:noProof/>
        </w:rPr>
        <w:t>,</w:t>
      </w:r>
      <w:r w:rsidR="001B770E">
        <w:t xml:space="preserve"> we used to train the model is the data from all the production including well </w:t>
      </w:r>
      <w:r w:rsidR="00E02675">
        <w:t>11H</w:t>
      </w:r>
      <w:r w:rsidR="001B770E">
        <w:t>, well</w:t>
      </w:r>
      <w:r w:rsidR="00E02675">
        <w:t xml:space="preserve"> 12H</w:t>
      </w:r>
      <w:r w:rsidR="001B770E">
        <w:t xml:space="preserve">, </w:t>
      </w:r>
      <w:r w:rsidR="00D54E88">
        <w:t>well</w:t>
      </w:r>
      <w:r w:rsidR="00E02675">
        <w:t xml:space="preserve"> 15D</w:t>
      </w:r>
      <w:r w:rsidR="00D54E88">
        <w:t xml:space="preserve"> </w:t>
      </w:r>
      <w:r w:rsidR="001B770E">
        <w:t>and well</w:t>
      </w:r>
      <w:r w:rsidR="00E02675">
        <w:t xml:space="preserve"> 14H</w:t>
      </w:r>
      <w:r w:rsidR="001B770E">
        <w:t>.</w:t>
      </w:r>
      <w:r>
        <w:t xml:space="preserve"> </w:t>
      </w:r>
      <w:r w:rsidR="001B770E">
        <w:t xml:space="preserve">The reason we did not use </w:t>
      </w:r>
      <w:r w:rsidR="00E02675" w:rsidRPr="00E02675">
        <w:rPr>
          <w:noProof/>
        </w:rPr>
        <w:t xml:space="preserve">the </w:t>
      </w:r>
      <w:r w:rsidR="001B770E" w:rsidRPr="00E02675">
        <w:rPr>
          <w:noProof/>
        </w:rPr>
        <w:t>same</w:t>
      </w:r>
      <w:r w:rsidR="001B770E">
        <w:t xml:space="preserve"> data</w:t>
      </w:r>
      <w:r w:rsidR="00326E3C">
        <w:t xml:space="preserve"> of wells</w:t>
      </w:r>
      <w:r w:rsidR="001B770E">
        <w:t xml:space="preserve"> to train and predict missing data is that first, the mainly missing data of ‘AVG_ANNULUS_PRESS’ </w:t>
      </w:r>
      <w:r w:rsidR="00E02675">
        <w:rPr>
          <w:noProof/>
        </w:rPr>
        <w:t>exists</w:t>
      </w:r>
      <w:r w:rsidR="001B770E">
        <w:t xml:space="preserve"> in </w:t>
      </w:r>
      <w:r w:rsidR="00E02675">
        <w:t xml:space="preserve">the </w:t>
      </w:r>
      <w:r w:rsidR="001B770E" w:rsidRPr="00E02675">
        <w:rPr>
          <w:noProof/>
        </w:rPr>
        <w:t>well</w:t>
      </w:r>
      <w:r w:rsidR="001B770E">
        <w:t xml:space="preserve"> </w:t>
      </w:r>
      <w:r w:rsidR="001B770E" w:rsidRPr="00D10BA2">
        <w:rPr>
          <w:noProof/>
        </w:rPr>
        <w:t>1</w:t>
      </w:r>
      <w:r w:rsidR="00E02675" w:rsidRPr="00E02675">
        <w:rPr>
          <w:noProof/>
        </w:rPr>
        <w:t>C</w:t>
      </w:r>
      <w:r w:rsidR="001B770E">
        <w:t xml:space="preserve"> whose missing ratio is 97%, that means no useful dataset for training. </w:t>
      </w:r>
      <w:r w:rsidR="00E02675">
        <w:rPr>
          <w:noProof/>
        </w:rPr>
        <w:t>The s</w:t>
      </w:r>
      <w:r w:rsidR="001B770E" w:rsidRPr="00E02675">
        <w:rPr>
          <w:noProof/>
        </w:rPr>
        <w:t>econd</w:t>
      </w:r>
      <w:r w:rsidR="001B770E">
        <w:t xml:space="preserve"> reason is that there is no strong relationship</w:t>
      </w:r>
      <w:r w:rsidR="004C070C">
        <w:t>s</w:t>
      </w:r>
      <w:r w:rsidR="001B770E">
        <w:t xml:space="preserve"> and consistent characteristics between each </w:t>
      </w:r>
      <w:r w:rsidR="004C070C">
        <w:t>well</w:t>
      </w:r>
      <w:r w:rsidR="001B770E">
        <w:t xml:space="preserve">. </w:t>
      </w:r>
      <w:r w:rsidR="004C070C">
        <w:t xml:space="preserve">So, to use one of </w:t>
      </w:r>
      <w:r w:rsidR="00E02675">
        <w:t xml:space="preserve">the </w:t>
      </w:r>
      <w:r w:rsidR="004C070C" w:rsidRPr="00E02675">
        <w:rPr>
          <w:noProof/>
        </w:rPr>
        <w:t>wells</w:t>
      </w:r>
      <w:r w:rsidR="004C070C">
        <w:t xml:space="preserve"> to predict the well </w:t>
      </w:r>
      <w:r w:rsidR="004C070C" w:rsidRPr="00D10BA2">
        <w:rPr>
          <w:noProof/>
        </w:rPr>
        <w:t>1</w:t>
      </w:r>
      <w:r w:rsidR="00E02675" w:rsidRPr="00E02675">
        <w:rPr>
          <w:noProof/>
        </w:rPr>
        <w:t>C</w:t>
      </w:r>
      <w:r w:rsidR="004C070C">
        <w:t xml:space="preserve"> is not reliable</w:t>
      </w:r>
      <w:r w:rsidR="00E02675">
        <w:rPr>
          <w:noProof/>
        </w:rPr>
        <w:t>. T</w:t>
      </w:r>
      <w:r w:rsidR="004C070C" w:rsidRPr="00E02675">
        <w:rPr>
          <w:noProof/>
        </w:rPr>
        <w:t>hus</w:t>
      </w:r>
      <w:r w:rsidR="004C070C">
        <w:t xml:space="preserve">, we trained the model based on all production data which may conclude all the relationships and the features. </w:t>
      </w:r>
      <w:r>
        <w:t xml:space="preserve">The steps of data preprocessing are </w:t>
      </w:r>
      <w:r w:rsidR="00E02675">
        <w:t xml:space="preserve">the </w:t>
      </w:r>
      <w:r w:rsidRPr="00E02675">
        <w:rPr>
          <w:noProof/>
        </w:rPr>
        <w:t>following</w:t>
      </w:r>
      <w:r>
        <w:t xml:space="preserve">: 1. Drop Nans if the missing values </w:t>
      </w:r>
      <w:r w:rsidR="00E02675">
        <w:rPr>
          <w:noProof/>
        </w:rPr>
        <w:t>are</w:t>
      </w:r>
      <w:r>
        <w:t xml:space="preserve"> less than 5% of the whole dataset of each feature. 2. Drop outliers using Z-scores with threshold = 3 in all </w:t>
      </w:r>
      <w:r w:rsidR="00D10BA2">
        <w:rPr>
          <w:noProof/>
        </w:rPr>
        <w:t>nine</w:t>
      </w:r>
      <w:r>
        <w:t xml:space="preserve"> input features and the output ‘BORE_OIL_VOL</w:t>
      </w:r>
      <w:r w:rsidR="00E02675">
        <w:rPr>
          <w:noProof/>
        </w:rPr>
        <w:t>.’</w:t>
      </w:r>
      <w:r>
        <w:t xml:space="preserve"> 3. Construct the input of the NN with </w:t>
      </w:r>
      <w:r w:rsidR="00E02675">
        <w:rPr>
          <w:noProof/>
        </w:rPr>
        <w:t>ten</w:t>
      </w:r>
      <w:r>
        <w:t xml:space="preserve"> input features including ‘BORE_OIL_VOL’ and the output </w:t>
      </w:r>
      <w:r w:rsidRPr="00E02675">
        <w:rPr>
          <w:noProof/>
        </w:rPr>
        <w:t>is</w:t>
      </w:r>
      <w:r>
        <w:t xml:space="preserve"> ‘AVG_ANNULUS_PRESS</w:t>
      </w:r>
      <w:r w:rsidR="00E02675">
        <w:rPr>
          <w:noProof/>
        </w:rPr>
        <w:t>.’</w:t>
      </w:r>
      <w:r>
        <w:t xml:space="preserve"> We split the whole dataset as training and test sets, which </w:t>
      </w:r>
      <w:r w:rsidRPr="00E02675">
        <w:rPr>
          <w:noProof/>
        </w:rPr>
        <w:t>consist</w:t>
      </w:r>
      <w:r w:rsidR="00E02675">
        <w:rPr>
          <w:noProof/>
        </w:rPr>
        <w:t xml:space="preserve"> of</w:t>
      </w:r>
      <w:r>
        <w:t xml:space="preserve"> 75% and 25% of the whole dataset. </w:t>
      </w:r>
      <w:r w:rsidR="00E02675">
        <w:rPr>
          <w:noProof/>
        </w:rPr>
        <w:t>Moreover,</w:t>
      </w:r>
      <w:r>
        <w:t xml:space="preserve"> for the training set, we split 20% as </w:t>
      </w:r>
      <w:r w:rsidR="00E02675">
        <w:t xml:space="preserve">the </w:t>
      </w:r>
      <w:r w:rsidRPr="00E02675">
        <w:rPr>
          <w:noProof/>
        </w:rPr>
        <w:t>validation</w:t>
      </w:r>
      <w:r>
        <w:t xml:space="preserve"> set </w:t>
      </w:r>
      <w:r>
        <w:lastRenderedPageBreak/>
        <w:t xml:space="preserve">to do the </w:t>
      </w:r>
      <w:r w:rsidRPr="00E02675">
        <w:rPr>
          <w:noProof/>
        </w:rPr>
        <w:t>cross</w:t>
      </w:r>
      <w:r w:rsidR="00E02675">
        <w:rPr>
          <w:noProof/>
        </w:rPr>
        <w:t>-</w:t>
      </w:r>
      <w:r w:rsidR="00421C86" w:rsidRPr="00E02675">
        <w:rPr>
          <w:noProof/>
        </w:rPr>
        <w:t>validation</w:t>
      </w:r>
      <w:r>
        <w:t>.</w:t>
      </w:r>
      <w:r w:rsidR="00421C86">
        <w:t xml:space="preserve"> After tuning the parameter and the structure of the MLP,</w:t>
      </w:r>
      <w:r w:rsidR="004C070C">
        <w:t xml:space="preserve"> the final structure of</w:t>
      </w:r>
      <w:r w:rsidR="00421C86">
        <w:t xml:space="preserve"> NN </w:t>
      </w:r>
      <w:r w:rsidR="004C070C">
        <w:t xml:space="preserve">is </w:t>
      </w:r>
      <w:r w:rsidR="00421C86">
        <w:t xml:space="preserve">which has three hidden </w:t>
      </w:r>
      <w:r w:rsidR="001B770E">
        <w:t>layers,</w:t>
      </w:r>
      <w:r w:rsidR="00421C86">
        <w:t xml:space="preserve"> and each </w:t>
      </w:r>
      <w:r w:rsidR="00421C86" w:rsidRPr="00E02675">
        <w:rPr>
          <w:noProof/>
        </w:rPr>
        <w:t>lay</w:t>
      </w:r>
      <w:r w:rsidR="00E02675">
        <w:rPr>
          <w:noProof/>
        </w:rPr>
        <w:t>er</w:t>
      </w:r>
      <w:r w:rsidR="00421C86">
        <w:t xml:space="preserve"> has 20 </w:t>
      </w:r>
      <w:r w:rsidR="001B770E">
        <w:t xml:space="preserve">neural as </w:t>
      </w:r>
      <w:r w:rsidR="001B770E" w:rsidRPr="00641F0D">
        <w:rPr>
          <w:b/>
        </w:rPr>
        <w:t>(Figure. NN structure.png</w:t>
      </w:r>
      <w:r w:rsidR="00641F0D">
        <w:rPr>
          <w:b/>
        </w:rPr>
        <w:t xml:space="preserve"> caption: Neural network structure</w:t>
      </w:r>
      <w:r w:rsidR="001B770E" w:rsidRPr="00641F0D">
        <w:rPr>
          <w:b/>
        </w:rPr>
        <w:t>).</w:t>
      </w:r>
      <w:r w:rsidR="001B770E">
        <w:t xml:space="preserve"> </w:t>
      </w:r>
      <w:r w:rsidR="00E02675">
        <w:rPr>
          <w:noProof/>
        </w:rPr>
        <w:t>T</w:t>
      </w:r>
      <w:r w:rsidR="001B770E" w:rsidRPr="00E02675">
        <w:rPr>
          <w:noProof/>
        </w:rPr>
        <w:t>he training</w:t>
      </w:r>
      <w:r w:rsidR="001B770E">
        <w:t xml:space="preserve"> and validation results </w:t>
      </w:r>
      <w:r w:rsidR="00E02675">
        <w:rPr>
          <w:noProof/>
        </w:rPr>
        <w:t>are</w:t>
      </w:r>
      <w:r w:rsidR="001B770E">
        <w:t xml:space="preserve"> shown in (Figure. Modelloss.png), and the mean square error (MSE) is 6.93 and r squared is 70.87%.</w:t>
      </w:r>
      <w:r w:rsidR="004C070C">
        <w:t xml:space="preserve"> Then, we implemented it with all the missing data, and zeros data of ‘AVG_ANNULUS_PRESS’ in the whole dataset and impute the data.</w:t>
      </w:r>
    </w:p>
    <w:p w14:paraId="2C005A78" w14:textId="6342FF3D" w:rsidR="004C070C" w:rsidRDefault="004C070C">
      <w:r w:rsidRPr="00E02675">
        <w:rPr>
          <w:noProof/>
        </w:rPr>
        <w:t>To analy</w:t>
      </w:r>
      <w:r w:rsidR="00E02675" w:rsidRPr="00E02675">
        <w:rPr>
          <w:noProof/>
        </w:rPr>
        <w:t>ze</w:t>
      </w:r>
      <w:r w:rsidRPr="00E02675">
        <w:rPr>
          <w:noProof/>
        </w:rPr>
        <w:t xml:space="preserve"> the data of each well</w:t>
      </w:r>
      <w:r>
        <w:t xml:space="preserve">, the box plot of </w:t>
      </w:r>
      <w:r w:rsidRPr="00E02675">
        <w:rPr>
          <w:noProof/>
        </w:rPr>
        <w:t>each</w:t>
      </w:r>
      <w:r>
        <w:t xml:space="preserve"> </w:t>
      </w:r>
      <w:r w:rsidRPr="00D10BA2">
        <w:rPr>
          <w:noProof/>
        </w:rPr>
        <w:t>well</w:t>
      </w:r>
      <w:r>
        <w:t xml:space="preserve"> </w:t>
      </w:r>
      <w:r w:rsidRPr="00E02675">
        <w:rPr>
          <w:noProof/>
        </w:rPr>
        <w:t>show</w:t>
      </w:r>
      <w:r>
        <w:t xml:space="preserve"> in </w:t>
      </w:r>
      <w:r w:rsidR="00E02675">
        <w:t xml:space="preserve">the </w:t>
      </w:r>
      <w:r w:rsidRPr="00E02675">
        <w:rPr>
          <w:noProof/>
        </w:rPr>
        <w:t>following</w:t>
      </w:r>
      <w:r>
        <w:t xml:space="preserve">. The boxplot of </w:t>
      </w:r>
      <w:r w:rsidR="00326E3C">
        <w:t>the</w:t>
      </w:r>
      <w:r w:rsidR="00B10302" w:rsidRPr="00326E3C">
        <w:rPr>
          <w:noProof/>
        </w:rPr>
        <w:t xml:space="preserve"> </w:t>
      </w:r>
      <w:r w:rsidRPr="00326E3C">
        <w:rPr>
          <w:noProof/>
        </w:rPr>
        <w:t>well</w:t>
      </w:r>
      <w:r>
        <w:t xml:space="preserve"> </w:t>
      </w:r>
      <w:r w:rsidRPr="00D10BA2">
        <w:rPr>
          <w:noProof/>
        </w:rPr>
        <w:t>1</w:t>
      </w:r>
      <w:r w:rsidR="00E02675">
        <w:t>C</w:t>
      </w:r>
      <w:r w:rsidRPr="00E02675">
        <w:rPr>
          <w:noProof/>
        </w:rPr>
        <w:t xml:space="preserve"> show</w:t>
      </w:r>
      <w:r>
        <w:t xml:space="preserve"> in </w:t>
      </w:r>
      <w:r w:rsidRPr="00F10978">
        <w:rPr>
          <w:b/>
        </w:rPr>
        <w:t>(Figure. well1box.png</w:t>
      </w:r>
      <w:r w:rsidR="00D54E88" w:rsidRPr="00F10978">
        <w:rPr>
          <w:b/>
        </w:rPr>
        <w:t xml:space="preserve">, captions: Box plot of well </w:t>
      </w:r>
      <w:r w:rsidR="00B10302">
        <w:rPr>
          <w:b/>
        </w:rPr>
        <w:t>1C</w:t>
      </w:r>
      <w:r w:rsidR="00D54E88" w:rsidRPr="00F10978">
        <w:rPr>
          <w:b/>
        </w:rPr>
        <w:t>, (A</w:t>
      </w:r>
      <w:r w:rsidRPr="00F10978">
        <w:rPr>
          <w:b/>
        </w:rPr>
        <w:t>)</w:t>
      </w:r>
      <w:r w:rsidR="00D54E88" w:rsidRPr="00F10978">
        <w:rPr>
          <w:b/>
        </w:rPr>
        <w:t xml:space="preserve"> the missing data ratio of well 1</w:t>
      </w:r>
      <w:r w:rsidR="00B10302">
        <w:rPr>
          <w:b/>
        </w:rPr>
        <w:t>C</w:t>
      </w:r>
      <w:r w:rsidR="00D54E88" w:rsidRPr="00F10978">
        <w:rPr>
          <w:b/>
        </w:rPr>
        <w:t>, (B) the boxplot of well 1</w:t>
      </w:r>
      <w:r w:rsidR="00B10302">
        <w:rPr>
          <w:b/>
        </w:rPr>
        <w:t>C</w:t>
      </w:r>
      <w:r w:rsidR="00D54E88" w:rsidRPr="00F10978">
        <w:rPr>
          <w:b/>
        </w:rPr>
        <w:t xml:space="preserve"> with raw data, (</w:t>
      </w:r>
      <w:r w:rsidR="00F10978">
        <w:rPr>
          <w:b/>
        </w:rPr>
        <w:t>C</w:t>
      </w:r>
      <w:r w:rsidR="00D54E88" w:rsidRPr="00F10978">
        <w:rPr>
          <w:b/>
        </w:rPr>
        <w:t xml:space="preserve">) the boxplot of well </w:t>
      </w:r>
      <w:r w:rsidR="00D54E88" w:rsidRPr="00D10BA2">
        <w:rPr>
          <w:b/>
          <w:noProof/>
        </w:rPr>
        <w:t>1</w:t>
      </w:r>
      <w:r w:rsidR="00B10302" w:rsidRPr="00B10302">
        <w:rPr>
          <w:b/>
          <w:noProof/>
        </w:rPr>
        <w:t>C</w:t>
      </w:r>
      <w:r w:rsidR="00D54E88" w:rsidRPr="00F10978">
        <w:rPr>
          <w:b/>
        </w:rPr>
        <w:t xml:space="preserve"> without zeros (D) the boxplot after imputed data</w:t>
      </w:r>
      <w:r w:rsidRPr="00F10978">
        <w:rPr>
          <w:b/>
        </w:rPr>
        <w:t>.</w:t>
      </w:r>
      <w:r w:rsidR="00D54E88" w:rsidRPr="00F10978">
        <w:rPr>
          <w:b/>
        </w:rPr>
        <w:t>)</w:t>
      </w:r>
      <w:r w:rsidR="00D54E88">
        <w:t xml:space="preserve">. As shown in </w:t>
      </w:r>
      <w:proofErr w:type="gramStart"/>
      <w:r w:rsidR="00D54E88" w:rsidRPr="00D54E88">
        <w:rPr>
          <w:b/>
        </w:rPr>
        <w:t>Fig. ?</w:t>
      </w:r>
      <w:proofErr w:type="gramEnd"/>
      <w:r w:rsidR="00D54E88">
        <w:rPr>
          <w:b/>
        </w:rPr>
        <w:t xml:space="preserve"> </w:t>
      </w:r>
      <w:r w:rsidR="00D54E88" w:rsidRPr="00D54E88">
        <w:t>(A)</w:t>
      </w:r>
      <w:r w:rsidR="00D54E88">
        <w:t>, the missing ratio of ‘AVG_ANNULUS_PRESS’ is 97.72%, so there is no box plot for ‘AVG_ANNULUS_PRESS’ in (B) and (C), and the imputed data box plot of ‘AVG_ANNULUS_PRESS’ is shown in (D), which has the same range as other wells which have the real values of ‘AVG_ANNULUS_PRESS’.</w:t>
      </w:r>
      <w:r w:rsidR="008A00B1">
        <w:t xml:space="preserve"> The zeros are mainly existing in well </w:t>
      </w:r>
      <w:r w:rsidR="00B10302">
        <w:t>12H</w:t>
      </w:r>
      <w:r w:rsidR="008A00B1">
        <w:t xml:space="preserve"> shown in </w:t>
      </w:r>
      <w:r w:rsidR="008A00B1" w:rsidRPr="00F10978">
        <w:rPr>
          <w:b/>
        </w:rPr>
        <w:t xml:space="preserve">(Figure. well3box.png, captions: Box plot of well </w:t>
      </w:r>
      <w:r w:rsidR="00B10302">
        <w:rPr>
          <w:b/>
        </w:rPr>
        <w:t>12H</w:t>
      </w:r>
      <w:r w:rsidR="008A00B1" w:rsidRPr="00F10978">
        <w:rPr>
          <w:b/>
        </w:rPr>
        <w:t xml:space="preserve">, (A) the ‘AVG_DOWNHOLE_PRESSURE’ scatter plot of well </w:t>
      </w:r>
      <w:r w:rsidR="00B10302">
        <w:rPr>
          <w:b/>
        </w:rPr>
        <w:t>12H</w:t>
      </w:r>
      <w:r w:rsidR="008A00B1" w:rsidRPr="00F10978">
        <w:rPr>
          <w:b/>
        </w:rPr>
        <w:t>, (B) the boxplot with raw data, (</w:t>
      </w:r>
      <w:r w:rsidR="00F10978">
        <w:rPr>
          <w:b/>
        </w:rPr>
        <w:t>C</w:t>
      </w:r>
      <w:r w:rsidR="008A00B1" w:rsidRPr="00F10978">
        <w:rPr>
          <w:b/>
        </w:rPr>
        <w:t xml:space="preserve">) the boxplot without zeros (D) the boxplot after imputed data.). </w:t>
      </w:r>
      <w:r w:rsidR="008A00B1" w:rsidRPr="00F10978">
        <w:t xml:space="preserve">As shown in </w:t>
      </w:r>
      <w:r w:rsidR="008A00B1" w:rsidRPr="008A00B1">
        <w:rPr>
          <w:b/>
        </w:rPr>
        <w:t>Fig.? (A)</w:t>
      </w:r>
      <w:r w:rsidR="008A00B1">
        <w:t xml:space="preserve">, there are around 2000 data points </w:t>
      </w:r>
      <w:r w:rsidR="00F10978">
        <w:t xml:space="preserve">when ‘AVG_DOWNHOLE_PRESSURE’ is equal to zero, and </w:t>
      </w:r>
      <w:r w:rsidR="00F10978" w:rsidRPr="00E02675">
        <w:rPr>
          <w:noProof/>
        </w:rPr>
        <w:t xml:space="preserve">only less than 1000 </w:t>
      </w:r>
      <w:r w:rsidR="00E02675">
        <w:rPr>
          <w:noProof/>
        </w:rPr>
        <w:t>non-zero points</w:t>
      </w:r>
      <w:r w:rsidR="00F10978">
        <w:t xml:space="preserve">. </w:t>
      </w:r>
      <w:r w:rsidR="00E02675">
        <w:rPr>
          <w:noProof/>
        </w:rPr>
        <w:t>Moreover,</w:t>
      </w:r>
      <w:r w:rsidR="00F10978">
        <w:t xml:space="preserve"> the non-zero </w:t>
      </w:r>
      <w:r w:rsidR="00F10978" w:rsidRPr="00E02675">
        <w:rPr>
          <w:noProof/>
        </w:rPr>
        <w:t>data</w:t>
      </w:r>
      <w:r w:rsidR="00E02675">
        <w:rPr>
          <w:noProof/>
        </w:rPr>
        <w:t xml:space="preserve"> </w:t>
      </w:r>
      <w:r w:rsidR="00F10978" w:rsidRPr="00E02675">
        <w:rPr>
          <w:noProof/>
        </w:rPr>
        <w:t>points</w:t>
      </w:r>
      <w:r w:rsidR="00F10978">
        <w:t xml:space="preserve"> falling in </w:t>
      </w:r>
      <w:r w:rsidR="00E02675">
        <w:t xml:space="preserve">the </w:t>
      </w:r>
      <w:r w:rsidR="00F10978" w:rsidRPr="00E02675">
        <w:rPr>
          <w:noProof/>
        </w:rPr>
        <w:t>concentrat</w:t>
      </w:r>
      <w:r w:rsidR="00E02675">
        <w:rPr>
          <w:noProof/>
        </w:rPr>
        <w:t>ion</w:t>
      </w:r>
      <w:r w:rsidR="00F10978">
        <w:t xml:space="preserve"> range from 200 to 350, so we decide to use mean value to replace the </w:t>
      </w:r>
      <w:r w:rsidR="00F10978" w:rsidRPr="00E02675">
        <w:rPr>
          <w:noProof/>
        </w:rPr>
        <w:t>zeros</w:t>
      </w:r>
      <w:r w:rsidR="00F10978">
        <w:t xml:space="preserve"> because there is no physical meaning and no reason for it equals zeros. The reason for these zeros </w:t>
      </w:r>
      <w:r w:rsidR="00F10978" w:rsidRPr="00E02675">
        <w:rPr>
          <w:noProof/>
        </w:rPr>
        <w:t>may</w:t>
      </w:r>
      <w:r w:rsidR="00E02675">
        <w:rPr>
          <w:noProof/>
        </w:rPr>
        <w:t xml:space="preserve"> be</w:t>
      </w:r>
      <w:r w:rsidR="00F10978">
        <w:t xml:space="preserve"> due to the mistake during the data recording. After replacing the zeros with mean values, from the </w:t>
      </w:r>
      <w:r w:rsidR="00F10978" w:rsidRPr="00F10978">
        <w:rPr>
          <w:b/>
        </w:rPr>
        <w:t>FIG.?</w:t>
      </w:r>
      <w:r w:rsidR="00F10978">
        <w:t xml:space="preserve"> (B) and (C) we can see that the box plot of ‘AVG_DOWNHOLE_PRESSURE’ is mainly equal to the mean value. From all the box plot of each well, we can see the significant change of each feature before and after the data preprocessing, especially in well 1</w:t>
      </w:r>
      <w:r w:rsidR="00D10BA2">
        <w:t>C</w:t>
      </w:r>
      <w:r w:rsidR="00F10978">
        <w:t xml:space="preserve"> and well</w:t>
      </w:r>
      <w:r w:rsidR="00CA7349">
        <w:t xml:space="preserve"> </w:t>
      </w:r>
      <w:r w:rsidR="00BB5095">
        <w:t>12H</w:t>
      </w:r>
      <w:r w:rsidR="00CA7349">
        <w:t>. The pair plot of well</w:t>
      </w:r>
      <w:r w:rsidR="00BB5095">
        <w:t xml:space="preserve"> 1C and 12H</w:t>
      </w:r>
      <w:r w:rsidR="00CA7349">
        <w:t xml:space="preserve"> </w:t>
      </w:r>
      <w:r w:rsidR="00BB5095">
        <w:t>are</w:t>
      </w:r>
      <w:r w:rsidR="00CA7349">
        <w:t xml:space="preserve"> shown in </w:t>
      </w:r>
      <w:r w:rsidR="00CA7349" w:rsidRPr="00CA7349">
        <w:rPr>
          <w:b/>
        </w:rPr>
        <w:t>(Fig.</w:t>
      </w:r>
      <w:r w:rsidR="00CA7349">
        <w:rPr>
          <w:b/>
        </w:rPr>
        <w:t>well1pairplot)</w:t>
      </w:r>
      <w:r w:rsidR="00CA7349">
        <w:t>,</w:t>
      </w:r>
      <w:r w:rsidR="00BB5095">
        <w:t xml:space="preserve"> and </w:t>
      </w:r>
      <w:r w:rsidR="00CA7349" w:rsidRPr="00CA7349">
        <w:rPr>
          <w:b/>
        </w:rPr>
        <w:t>(Fig.</w:t>
      </w:r>
      <w:r w:rsidR="00CA7349">
        <w:rPr>
          <w:b/>
        </w:rPr>
        <w:t>well3pairplot)</w:t>
      </w:r>
      <w:r w:rsidR="00BB5095">
        <w:t>, and</w:t>
      </w:r>
      <w:r w:rsidR="00CA7349">
        <w:t xml:space="preserve"> the correlation plots are shown as </w:t>
      </w:r>
      <w:r w:rsidR="00641F0D" w:rsidRPr="00CA7349">
        <w:rPr>
          <w:b/>
        </w:rPr>
        <w:t>(Fig.</w:t>
      </w:r>
      <w:r w:rsidR="00641F0D">
        <w:rPr>
          <w:b/>
        </w:rPr>
        <w:t>well1cor</w:t>
      </w:r>
      <w:proofErr w:type="gramStart"/>
      <w:r w:rsidR="00641F0D">
        <w:rPr>
          <w:b/>
        </w:rPr>
        <w:t>)</w:t>
      </w:r>
      <w:r w:rsidR="00641F0D">
        <w:t>,</w:t>
      </w:r>
      <w:r w:rsidR="00BB5095">
        <w:t>and</w:t>
      </w:r>
      <w:proofErr w:type="gramEnd"/>
      <w:r w:rsidR="00641F0D">
        <w:t xml:space="preserve"> </w:t>
      </w:r>
      <w:r w:rsidR="00641F0D" w:rsidRPr="00CA7349">
        <w:rPr>
          <w:b/>
        </w:rPr>
        <w:t>(Fig.</w:t>
      </w:r>
      <w:r w:rsidR="00641F0D">
        <w:rPr>
          <w:b/>
        </w:rPr>
        <w:t>well3cor)</w:t>
      </w:r>
      <w:r w:rsidR="00641F0D">
        <w:t>.</w:t>
      </w:r>
    </w:p>
    <w:p w14:paraId="43793039" w14:textId="6AC36E1F" w:rsidR="00D10BA2" w:rsidRPr="00CA7349" w:rsidRDefault="00D10BA2"/>
    <w:sectPr w:rsidR="00D10BA2" w:rsidRPr="00CA73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1MbU0MTc0NzcyMDZS0lEKTi0uzszPAykwrAUAb3Ud1CwAAAA="/>
  </w:docVars>
  <w:rsids>
    <w:rsidRoot w:val="0028076D"/>
    <w:rsid w:val="000375E9"/>
    <w:rsid w:val="000E38F1"/>
    <w:rsid w:val="00141B4F"/>
    <w:rsid w:val="00142159"/>
    <w:rsid w:val="001B770E"/>
    <w:rsid w:val="002076B8"/>
    <w:rsid w:val="0028076D"/>
    <w:rsid w:val="00314100"/>
    <w:rsid w:val="00326E3C"/>
    <w:rsid w:val="00376265"/>
    <w:rsid w:val="00421C86"/>
    <w:rsid w:val="004C070C"/>
    <w:rsid w:val="004F2628"/>
    <w:rsid w:val="00641F0D"/>
    <w:rsid w:val="006E7084"/>
    <w:rsid w:val="008A00B1"/>
    <w:rsid w:val="00A215A5"/>
    <w:rsid w:val="00A527F6"/>
    <w:rsid w:val="00AD2CD0"/>
    <w:rsid w:val="00B10302"/>
    <w:rsid w:val="00BB5095"/>
    <w:rsid w:val="00CA40AA"/>
    <w:rsid w:val="00CA7349"/>
    <w:rsid w:val="00D10BA2"/>
    <w:rsid w:val="00D54E88"/>
    <w:rsid w:val="00E02675"/>
    <w:rsid w:val="00E66130"/>
    <w:rsid w:val="00EC2F17"/>
    <w:rsid w:val="00F10978"/>
    <w:rsid w:val="00FB42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9C58F"/>
  <w15:chartTrackingRefBased/>
  <w15:docId w15:val="{67B45D6C-16F4-44C6-B6E4-C4E3BC5C4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5095"/>
    <w:rPr>
      <w:color w:val="0563C1" w:themeColor="hyperlink"/>
      <w:u w:val="single"/>
    </w:rPr>
  </w:style>
  <w:style w:type="character" w:styleId="UnresolvedMention">
    <w:name w:val="Unresolved Mention"/>
    <w:basedOn w:val="DefaultParagraphFont"/>
    <w:uiPriority w:val="99"/>
    <w:semiHidden/>
    <w:unhideWhenUsed/>
    <w:rsid w:val="00BB50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390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towardsdatascience.com/how-to-handle-missing-data-8646b18db0d4" TargetMode="External"/><Relationship Id="rId4" Type="http://schemas.openxmlformats.org/officeDocument/2006/relationships/hyperlink" Target="https://machinelearningmastery.com/handle-missing-data-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1</Pages>
  <Words>1318</Words>
  <Characters>751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AN ZHAO</dc:creator>
  <cp:keywords/>
  <dc:description/>
  <cp:lastModifiedBy>HAORAN ZHAO</cp:lastModifiedBy>
  <cp:revision>6</cp:revision>
  <dcterms:created xsi:type="dcterms:W3CDTF">2019-02-21T21:23:00Z</dcterms:created>
  <dcterms:modified xsi:type="dcterms:W3CDTF">2019-03-08T21:19:00Z</dcterms:modified>
</cp:coreProperties>
</file>